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710003" w:rsidRPr="00DE7D30" w14:paraId="127EAD7E" w14:textId="77777777" w:rsidTr="00D10524">
        <w:trPr>
          <w:trHeight w:val="413"/>
        </w:trPr>
        <w:tc>
          <w:tcPr>
            <w:tcW w:w="1234" w:type="pct"/>
          </w:tcPr>
          <w:p w14:paraId="3C159AA5" w14:textId="77777777" w:rsidR="00710003" w:rsidRPr="00DE7D30" w:rsidRDefault="00710003" w:rsidP="007100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772B5D8" w:rsidR="00710003" w:rsidRPr="00DE7D30" w:rsidRDefault="00710003" w:rsidP="00710003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D6904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710003" w:rsidRPr="00DE7D30" w14:paraId="73C90375" w14:textId="77777777" w:rsidTr="00D10524">
        <w:trPr>
          <w:trHeight w:val="290"/>
        </w:trPr>
        <w:tc>
          <w:tcPr>
            <w:tcW w:w="1234" w:type="pct"/>
          </w:tcPr>
          <w:p w14:paraId="20D28135" w14:textId="77777777" w:rsidR="00710003" w:rsidRPr="00DE7D30" w:rsidRDefault="00710003" w:rsidP="007100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7062C32" w:rsidR="00710003" w:rsidRPr="00DE7D30" w:rsidRDefault="00710003" w:rsidP="007100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9363BC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710003" w:rsidRPr="00DE7D30" w14:paraId="05B60576" w14:textId="77777777" w:rsidTr="00D10524">
        <w:trPr>
          <w:trHeight w:val="650"/>
        </w:trPr>
        <w:tc>
          <w:tcPr>
            <w:tcW w:w="1234" w:type="pct"/>
          </w:tcPr>
          <w:p w14:paraId="0196A627" w14:textId="77777777" w:rsidR="00710003" w:rsidRPr="00DE7D30" w:rsidRDefault="00710003" w:rsidP="007100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83E67B" w:rsidR="00710003" w:rsidRPr="00DE7D30" w:rsidRDefault="00710003" w:rsidP="007100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D6904">
              <w:rPr>
                <w:rFonts w:ascii="Arial" w:hAnsi="Arial" w:cs="Arial"/>
                <w:b/>
                <w:szCs w:val="28"/>
                <w:lang w:val="en-GB"/>
              </w:rPr>
              <w:t>Phoenix Media stock rise and fall forecast empirical analysis</w:t>
            </w:r>
          </w:p>
        </w:tc>
      </w:tr>
      <w:tr w:rsidR="00710003" w:rsidRPr="00DE7D30" w14:paraId="6D508B1C" w14:textId="77777777" w:rsidTr="00D10524">
        <w:trPr>
          <w:trHeight w:val="332"/>
        </w:trPr>
        <w:tc>
          <w:tcPr>
            <w:tcW w:w="1234" w:type="pct"/>
          </w:tcPr>
          <w:p w14:paraId="32FC28F7" w14:textId="77777777" w:rsidR="00710003" w:rsidRPr="00DE7D30" w:rsidRDefault="00710003" w:rsidP="007100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D2DD58D" w:rsidR="00710003" w:rsidRPr="00DE7D30" w:rsidRDefault="00710003" w:rsidP="007100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9363BC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9363BC">
        <w:tc>
          <w:tcPr>
            <w:tcW w:w="1396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2D51DF7A" w:rsidR="00204D68" w:rsidRPr="00DE7D30" w:rsidRDefault="00AF7FDA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9363BC">
        <w:trPr>
          <w:trHeight w:val="554"/>
        </w:trPr>
        <w:tc>
          <w:tcPr>
            <w:tcW w:w="1396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4433ED80" w:rsidR="00D9392F" w:rsidRPr="00DE7D30" w:rsidRDefault="00AF7FDA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9363BC">
        <w:trPr>
          <w:trHeight w:val="574"/>
        </w:trPr>
        <w:tc>
          <w:tcPr>
            <w:tcW w:w="1396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6DA86744" w:rsidR="00D9392F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9363BC">
        <w:trPr>
          <w:trHeight w:val="1178"/>
        </w:trPr>
        <w:tc>
          <w:tcPr>
            <w:tcW w:w="1396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1C3CAB44" w:rsidR="00FB3DE3" w:rsidRPr="00DE7D30" w:rsidRDefault="00AF7FD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9363BC">
        <w:trPr>
          <w:trHeight w:val="1178"/>
        </w:trPr>
        <w:tc>
          <w:tcPr>
            <w:tcW w:w="1396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9363BC">
        <w:trPr>
          <w:trHeight w:val="1178"/>
        </w:trPr>
        <w:tc>
          <w:tcPr>
            <w:tcW w:w="1396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5BCBCFEB" w:rsidR="005F184C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126BE2" w:rsidRPr="00340561" w14:paraId="2A9B62F8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1CD9" w14:textId="77777777" w:rsidR="00126BE2" w:rsidRPr="00340561" w:rsidRDefault="00126BE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1ED607D" w14:textId="77777777" w:rsidR="00126BE2" w:rsidRPr="00340561" w:rsidRDefault="00126BE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26BE2" w:rsidRPr="00340561" w14:paraId="6C1E81E9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0897B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6EECE" w14:textId="77777777" w:rsidR="00126BE2" w:rsidRPr="00340561" w:rsidRDefault="00126BE2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DD41461" w14:textId="77777777" w:rsidR="00126BE2" w:rsidRPr="00340561" w:rsidRDefault="00126BE2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26BE2" w:rsidRPr="00340561" w14:paraId="396EB73A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ABC15" w14:textId="77777777" w:rsidR="00126BE2" w:rsidRPr="00340561" w:rsidRDefault="00126BE2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EBE55F5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47A29" w14:textId="77777777" w:rsidR="00126BE2" w:rsidRPr="00340561" w:rsidRDefault="00126BE2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BFF4ECA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7E5154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7502FB53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708A01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6AFCBE" w14:textId="77777777" w:rsidR="00126BE2" w:rsidRPr="00340561" w:rsidRDefault="00126BE2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777FA5E" w14:textId="77777777" w:rsidR="00126BE2" w:rsidRDefault="00126BE2" w:rsidP="00126BE2"/>
    <w:p w14:paraId="23D3BE2A" w14:textId="77777777" w:rsidR="00126BE2" w:rsidRDefault="00126BE2" w:rsidP="00126BE2"/>
    <w:bookmarkEnd w:id="0"/>
    <w:p w14:paraId="0D330A6E" w14:textId="77777777" w:rsidR="00126BE2" w:rsidRDefault="00126BE2" w:rsidP="00126BE2"/>
    <w:p w14:paraId="358E8801" w14:textId="77777777" w:rsidR="009363BC" w:rsidRPr="006D6483" w:rsidRDefault="009363BC" w:rsidP="009363BC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6021315E" w14:textId="400034CE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2F6A0B8" w14:textId="03C38D39" w:rsidR="00E35E37" w:rsidRPr="00DE7D30" w:rsidRDefault="00E35E37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Yas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r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ümüş</w:t>
      </w:r>
      <w:proofErr w:type="spellEnd"/>
      <w:r>
        <w:rPr>
          <w:rFonts w:ascii="Arial" w:hAnsi="Arial" w:cs="Arial"/>
        </w:rPr>
        <w:t xml:space="preserve">, Sakarya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Türkiye</w:t>
      </w:r>
      <w:bookmarkStart w:id="1" w:name="_GoBack"/>
      <w:bookmarkEnd w:id="1"/>
    </w:p>
    <w:sectPr w:rsidR="00E35E3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B908D" w14:textId="77777777" w:rsidR="008B24A2" w:rsidRPr="0000007A" w:rsidRDefault="008B24A2" w:rsidP="0099583E">
      <w:r>
        <w:separator/>
      </w:r>
    </w:p>
  </w:endnote>
  <w:endnote w:type="continuationSeparator" w:id="0">
    <w:p w14:paraId="74DE5448" w14:textId="77777777" w:rsidR="008B24A2" w:rsidRPr="0000007A" w:rsidRDefault="008B24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FC2E0" w14:textId="77777777" w:rsidR="008B24A2" w:rsidRPr="0000007A" w:rsidRDefault="008B24A2" w:rsidP="0099583E">
      <w:r>
        <w:separator/>
      </w:r>
    </w:p>
  </w:footnote>
  <w:footnote w:type="continuationSeparator" w:id="0">
    <w:p w14:paraId="744F5346" w14:textId="77777777" w:rsidR="008B24A2" w:rsidRPr="0000007A" w:rsidRDefault="008B24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tr-TR" w:eastAsia="tr-TR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616A"/>
    <w:rsid w:val="00126BE2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5805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4F2F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0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5C7"/>
    <w:rsid w:val="004847FF"/>
    <w:rsid w:val="004917F5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1DEB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0003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6072D"/>
    <w:rsid w:val="0087201B"/>
    <w:rsid w:val="00877F10"/>
    <w:rsid w:val="00882091"/>
    <w:rsid w:val="00893E75"/>
    <w:rsid w:val="00895D0A"/>
    <w:rsid w:val="008B24A2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0563"/>
    <w:rsid w:val="009363BC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194F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FDA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3298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C58"/>
    <w:rsid w:val="00CD7C84"/>
    <w:rsid w:val="00CE199A"/>
    <w:rsid w:val="00CE5AC7"/>
    <w:rsid w:val="00CF0BBB"/>
    <w:rsid w:val="00CF0D07"/>
    <w:rsid w:val="00CF7035"/>
    <w:rsid w:val="00D047AA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35E37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22E9"/>
    <w:rsid w:val="00EC4238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63BC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07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4-05-20T10:28:00Z</dcterms:created>
  <dcterms:modified xsi:type="dcterms:W3CDTF">2026-02-18T06:16:00Z</dcterms:modified>
</cp:coreProperties>
</file>